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92338B" w14:textId="0E494D5F" w:rsidR="0006174D" w:rsidRDefault="0006174D" w:rsidP="00990740">
      <w:pPr>
        <w:jc w:val="both"/>
        <w:rPr>
          <w:rFonts w:ascii="Times New Roman" w:hAnsi="Times New Roman" w:cs="Times New Roman"/>
          <w:b/>
          <w:bCs/>
        </w:rPr>
      </w:pPr>
      <w:r w:rsidRPr="0006174D">
        <w:rPr>
          <w:rFonts w:ascii="Times New Roman" w:hAnsi="Times New Roman" w:cs="Times New Roman"/>
          <w:b/>
          <w:bCs/>
        </w:rPr>
        <w:t xml:space="preserve">Supplementary Figure </w:t>
      </w:r>
      <w:r w:rsidR="0063629C">
        <w:rPr>
          <w:rFonts w:ascii="Times New Roman" w:hAnsi="Times New Roman" w:cs="Times New Roman"/>
          <w:b/>
          <w:bCs/>
        </w:rPr>
        <w:t>1</w:t>
      </w:r>
    </w:p>
    <w:p w14:paraId="4A17D72F" w14:textId="13C03C24" w:rsidR="00373688" w:rsidRDefault="00373688" w:rsidP="00990740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.</w:t>
      </w:r>
      <w:bookmarkStart w:id="0" w:name="_GoBack"/>
      <w:bookmarkEnd w:id="0"/>
    </w:p>
    <w:p w14:paraId="14BFBCA0" w14:textId="280B0E59" w:rsidR="00373688" w:rsidRPr="0006174D" w:rsidRDefault="00373688" w:rsidP="00990740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CN9A WT</w:t>
      </w:r>
    </w:p>
    <w:p w14:paraId="0CCDD7AD" w14:textId="21AA242C" w:rsidR="0006174D" w:rsidRDefault="00373688" w:rsidP="0099074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4013CE9" wp14:editId="3275D5BC">
            <wp:extent cx="5943600" cy="3067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316"/>
                    <a:stretch/>
                  </pic:blipFill>
                  <pic:spPr bwMode="auto">
                    <a:xfrm>
                      <a:off x="0" y="0"/>
                      <a:ext cx="594360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5667B1" w14:textId="4B0867A4" w:rsidR="00373688" w:rsidRDefault="00373688" w:rsidP="00990740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CN9A (</w:t>
      </w:r>
      <w:r w:rsidRPr="00373688">
        <w:rPr>
          <w:rFonts w:ascii="Times New Roman" w:hAnsi="Times New Roman" w:cs="Times New Roman"/>
          <w:b/>
          <w:bCs/>
        </w:rPr>
        <w:t>p.Arg896W</w:t>
      </w:r>
      <w:r>
        <w:rPr>
          <w:rFonts w:ascii="Times New Roman" w:hAnsi="Times New Roman" w:cs="Times New Roman"/>
          <w:b/>
          <w:bCs/>
        </w:rPr>
        <w:t>)</w:t>
      </w:r>
    </w:p>
    <w:p w14:paraId="1C7CD8CB" w14:textId="3185DDDF" w:rsidR="00373688" w:rsidRPr="00373688" w:rsidRDefault="00373688" w:rsidP="00990740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095DFFA5" wp14:editId="3DCECEC5">
            <wp:extent cx="5943600" cy="30765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087"/>
                    <a:stretch/>
                  </pic:blipFill>
                  <pic:spPr bwMode="auto">
                    <a:xfrm>
                      <a:off x="0" y="0"/>
                      <a:ext cx="5943600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EF305D" w14:textId="7CD5A9BF" w:rsidR="00373688" w:rsidRDefault="0037368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D747CD8" w14:textId="6FE77B85" w:rsidR="00373688" w:rsidRDefault="00373688" w:rsidP="0037368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B.</w:t>
      </w:r>
    </w:p>
    <w:p w14:paraId="78E65D1B" w14:textId="5C0E0293" w:rsidR="00373688" w:rsidRPr="0006174D" w:rsidRDefault="00373688" w:rsidP="0037368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CN10A WT</w:t>
      </w:r>
    </w:p>
    <w:p w14:paraId="388ED1B7" w14:textId="177E8A7E" w:rsidR="00373688" w:rsidRDefault="00FE4168" w:rsidP="0037368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972263A" wp14:editId="7BA76FDF">
            <wp:extent cx="5943600" cy="30670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316"/>
                    <a:stretch/>
                  </pic:blipFill>
                  <pic:spPr bwMode="auto">
                    <a:xfrm>
                      <a:off x="0" y="0"/>
                      <a:ext cx="594360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102B87" w14:textId="5B1E2656" w:rsidR="00373688" w:rsidRDefault="00373688" w:rsidP="0037368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CN10A (</w:t>
      </w:r>
      <w:r w:rsidRPr="00373688">
        <w:rPr>
          <w:rFonts w:ascii="Times New Roman" w:hAnsi="Times New Roman" w:cs="Times New Roman"/>
          <w:b/>
          <w:bCs/>
        </w:rPr>
        <w:t>p.Asn789Lys</w:t>
      </w:r>
      <w:r>
        <w:rPr>
          <w:rFonts w:ascii="Times New Roman" w:hAnsi="Times New Roman" w:cs="Times New Roman"/>
          <w:b/>
          <w:bCs/>
        </w:rPr>
        <w:t>)</w:t>
      </w:r>
    </w:p>
    <w:p w14:paraId="3962AFE9" w14:textId="30284CA9" w:rsidR="00373688" w:rsidRPr="00373688" w:rsidRDefault="00373688" w:rsidP="0037368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511AA71" wp14:editId="4CBC0453">
            <wp:extent cx="5943600" cy="30289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231"/>
                    <a:stretch/>
                  </pic:blipFill>
                  <pic:spPr bwMode="auto"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035DA1" w14:textId="2D5359E8" w:rsidR="00FE4168" w:rsidRDefault="00FE4168" w:rsidP="00373688">
      <w:pPr>
        <w:jc w:val="both"/>
        <w:rPr>
          <w:rFonts w:ascii="Times New Roman" w:hAnsi="Times New Roman" w:cs="Times New Roman"/>
        </w:rPr>
      </w:pPr>
    </w:p>
    <w:p w14:paraId="71ACD7D8" w14:textId="77777777" w:rsidR="00FE4168" w:rsidRDefault="00FE416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E84B64C" w14:textId="776A7803" w:rsidR="00FE4168" w:rsidRDefault="00FE4168" w:rsidP="00FE416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C.</w:t>
      </w:r>
    </w:p>
    <w:p w14:paraId="14523610" w14:textId="51ECBD33" w:rsidR="00FE4168" w:rsidRPr="0006174D" w:rsidRDefault="00FE4168" w:rsidP="00FE416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CN11A WT</w:t>
      </w:r>
    </w:p>
    <w:p w14:paraId="30F0BCFC" w14:textId="3C6E1846" w:rsidR="00FE4168" w:rsidRDefault="00FE4168" w:rsidP="00FE416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748C12A" wp14:editId="35C05A8A">
            <wp:extent cx="5943600" cy="30575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545"/>
                    <a:stretch/>
                  </pic:blipFill>
                  <pic:spPr bwMode="auto">
                    <a:xfrm>
                      <a:off x="0" y="0"/>
                      <a:ext cx="5943600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8ED9BA" w14:textId="69F0A319" w:rsidR="00FE4168" w:rsidRDefault="00FE4168" w:rsidP="00FE416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CN11A (</w:t>
      </w:r>
      <w:r w:rsidRPr="00FE4168">
        <w:rPr>
          <w:rFonts w:ascii="Times New Roman" w:hAnsi="Times New Roman" w:cs="Times New Roman"/>
          <w:b/>
          <w:bCs/>
        </w:rPr>
        <w:t>p.Leu396Pro</w:t>
      </w:r>
      <w:r>
        <w:rPr>
          <w:rFonts w:ascii="Times New Roman" w:hAnsi="Times New Roman" w:cs="Times New Roman"/>
          <w:b/>
          <w:bCs/>
        </w:rPr>
        <w:t>)</w:t>
      </w:r>
    </w:p>
    <w:p w14:paraId="694387AA" w14:textId="1D52E99B" w:rsidR="00FE4168" w:rsidRPr="00373688" w:rsidRDefault="00FE4168" w:rsidP="00FE416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11F36981" wp14:editId="2FAB180B">
            <wp:extent cx="5943600" cy="30384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002"/>
                    <a:stretch/>
                  </pic:blipFill>
                  <pic:spPr bwMode="auto">
                    <a:xfrm>
                      <a:off x="0" y="0"/>
                      <a:ext cx="5943600" cy="303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B86F74" w14:textId="77777777" w:rsidR="00FE4168" w:rsidRDefault="00FE4168" w:rsidP="00FE4168">
      <w:pPr>
        <w:jc w:val="both"/>
        <w:rPr>
          <w:rFonts w:ascii="Times New Roman" w:hAnsi="Times New Roman" w:cs="Times New Roman"/>
        </w:rPr>
      </w:pPr>
    </w:p>
    <w:p w14:paraId="65313F39" w14:textId="77777777" w:rsidR="00373688" w:rsidRDefault="00373688" w:rsidP="00373688">
      <w:pPr>
        <w:jc w:val="both"/>
        <w:rPr>
          <w:rFonts w:ascii="Times New Roman" w:hAnsi="Times New Roman" w:cs="Times New Roman"/>
        </w:rPr>
      </w:pPr>
    </w:p>
    <w:p w14:paraId="2BDDF7B4" w14:textId="77777777" w:rsidR="005D1C54" w:rsidRDefault="005D1C54" w:rsidP="00990740">
      <w:pPr>
        <w:jc w:val="both"/>
        <w:rPr>
          <w:rFonts w:ascii="Times New Roman" w:hAnsi="Times New Roman" w:cs="Times New Roman"/>
        </w:rPr>
      </w:pPr>
    </w:p>
    <w:p w14:paraId="6636019E" w14:textId="599819F1" w:rsidR="00982547" w:rsidRPr="00990740" w:rsidRDefault="00982547" w:rsidP="00990740">
      <w:pPr>
        <w:jc w:val="both"/>
        <w:rPr>
          <w:rFonts w:ascii="Times New Roman" w:hAnsi="Times New Roman" w:cs="Times New Roman"/>
        </w:rPr>
      </w:pPr>
    </w:p>
    <w:sectPr w:rsidR="00982547" w:rsidRPr="009907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NbI0NTAxNTQwszBU0lEKTi0uzszPAykwrgUAVBUwsiwAAAA="/>
  </w:docVars>
  <w:rsids>
    <w:rsidRoot w:val="004D5F74"/>
    <w:rsid w:val="00026BDD"/>
    <w:rsid w:val="0006174D"/>
    <w:rsid w:val="0010182D"/>
    <w:rsid w:val="00161D69"/>
    <w:rsid w:val="00246A31"/>
    <w:rsid w:val="00373688"/>
    <w:rsid w:val="004D5F74"/>
    <w:rsid w:val="00507C8C"/>
    <w:rsid w:val="005D1C54"/>
    <w:rsid w:val="005E7A7C"/>
    <w:rsid w:val="0063629C"/>
    <w:rsid w:val="006C49F1"/>
    <w:rsid w:val="007E3684"/>
    <w:rsid w:val="009247E5"/>
    <w:rsid w:val="00972C33"/>
    <w:rsid w:val="00982547"/>
    <w:rsid w:val="00983D0A"/>
    <w:rsid w:val="00990740"/>
    <w:rsid w:val="00BE5AAB"/>
    <w:rsid w:val="00FD3712"/>
    <w:rsid w:val="00FD3FA6"/>
    <w:rsid w:val="00FE4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054BC"/>
  <w15:chartTrackingRefBased/>
  <w15:docId w15:val="{ABB80C8A-2DDF-451F-9584-6D3570896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247E5"/>
    <w:pPr>
      <w:spacing w:before="120" w:after="120" w:line="240" w:lineRule="auto"/>
      <w:jc w:val="both"/>
    </w:pPr>
    <w:rPr>
      <w:rFonts w:ascii="Arial" w:hAnsi="Arial"/>
      <w:b/>
      <w:iCs/>
      <w:szCs w:val="18"/>
    </w:rPr>
  </w:style>
  <w:style w:type="character" w:styleId="Hyperlink">
    <w:name w:val="Hyperlink"/>
    <w:basedOn w:val="DefaultParagraphFont"/>
    <w:uiPriority w:val="99"/>
    <w:unhideWhenUsed/>
    <w:rsid w:val="005D1C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1C5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3D0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3D0A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23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5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A6EF6C-75A3-D74A-A521-EA373668B2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3</Pages>
  <Words>21</Words>
  <Characters>1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di Gao</dc:creator>
  <cp:keywords/>
  <dc:description/>
  <cp:lastModifiedBy>Jose-Alberto Palma</cp:lastModifiedBy>
  <cp:revision>7</cp:revision>
  <dcterms:created xsi:type="dcterms:W3CDTF">2020-11-25T15:43:00Z</dcterms:created>
  <dcterms:modified xsi:type="dcterms:W3CDTF">2021-01-04T16:35:00Z</dcterms:modified>
</cp:coreProperties>
</file>